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bookmarkStart w:id="20" w:name="for-the-photographer-internship-position"/>
    <w:p>
      <w:pPr>
        <w:pStyle w:val="Heading2"/>
      </w:pPr>
      <w:r>
        <w:t xml:space="preserve">For the Photographer Internship Position</w:t>
      </w:r>
    </w:p>
    <w:p>
      <w:pPr>
        <w:pStyle w:val="FirstParagraph"/>
      </w:pPr>
      <w:r>
        <w:t xml:space="preserve">United States Los Angeles Creative Collective</w:t>
      </w:r>
    </w:p>
    <w:bookmarkEnd w:id="20"/>
    <w:bookmarkEnd w:id="21"/>
    <w:p>
      <w:pPr>
        <w:pStyle w:val="BodyText"/>
      </w:pPr>
      <w:r>
        <w:t xml:space="preserve">[Your Full Name]</w:t>
      </w:r>
    </w:p>
    <w:p>
      <w:pPr>
        <w:pStyle w:val="BodyText"/>
      </w:pPr>
      <w:r>
        <w:t xml:space="preserve">[Your Address]</w:t>
      </w:r>
    </w:p>
    <w:p>
      <w:pPr>
        <w:pStyle w:val="BodyText"/>
      </w:pPr>
      <w:r>
        <w:t xml:space="preserve">Los Angeles, CA [Zip Code]</w:t>
      </w:r>
    </w:p>
    <w:p>
      <w:pPr>
        <w:pStyle w:val="BodyText"/>
      </w:pPr>
      <w:r>
        <w:t xml:space="preserve">Email: your.email@example.com | Phone: (555) 123-4567</w:t>
      </w:r>
    </w:p>
    <w:p>
      <w:pPr>
        <w:pStyle w:val="BodyText"/>
      </w:pPr>
      <w:r>
        <w:t xml:space="preserve">Date: October 26, 2023</w:t>
      </w:r>
    </w:p>
    <w:p>
      <w:pPr>
        <w:pStyle w:val="BodyText"/>
      </w:pPr>
      <w:r>
        <w:t xml:space="preserve">Ms. Alexandra Reynolds</w:t>
      </w:r>
    </w:p>
    <w:p>
      <w:pPr>
        <w:pStyle w:val="BodyText"/>
      </w:pPr>
      <w:r>
        <w:t xml:space="preserve">Hiring Manager, Creative Division</w:t>
      </w:r>
    </w:p>
    <w:p>
      <w:pPr>
        <w:pStyle w:val="BodyText"/>
      </w:pPr>
      <w:r>
        <w:t xml:space="preserve">United States Los Angeles Creative Collective</w:t>
      </w:r>
    </w:p>
    <w:p>
      <w:pPr>
        <w:pStyle w:val="BodyText"/>
      </w:pPr>
      <w:r>
        <w:t xml:space="preserve">123 Sunset Boulevard, Suite 500</w:t>
      </w:r>
    </w:p>
    <w:p>
      <w:pPr>
        <w:pStyle w:val="BodyText"/>
      </w:pPr>
      <w:r>
        <w:t xml:space="preserve">Los Angeles, CA 90046</w:t>
      </w:r>
    </w:p>
    <w:bookmarkStart w:id="22" w:name="X52ac61c1ce5949f279ed9bba75250960422b49b"/>
    <w:p>
      <w:pPr>
        <w:pStyle w:val="Heading3"/>
      </w:pPr>
      <w:r>
        <w:t xml:space="preserve">Subject: Internship Application for Photographer Position</w:t>
      </w:r>
    </w:p>
    <w:p>
      <w:pPr>
        <w:pStyle w:val="FirstParagraph"/>
      </w:pPr>
      <w:r>
        <w:t xml:space="preserve">Dear Ms. Reynolds,</w:t>
      </w:r>
    </w:p>
    <w:p>
      <w:pPr>
        <w:pStyle w:val="BodyText"/>
      </w:pPr>
      <w:r>
        <w:t xml:space="preserve">It is with profound enthusiasm that I submit my Internship Application Letter for the Photographer Internship position at the United States Los Angeles Creative Collective. As a dedicated emerging photographer deeply immersed in the vibrant visual culture of Southern California, I have long admired your studio’s pioneering work in documentary storytelling and commercial innovation. The opportunity to contribute to your team while honing my skills under industry leaders in Los Angeles represents not just a career milestone, but a meaningful alignment with my artistic journey.</w:t>
      </w:r>
    </w:p>
    <w:p>
      <w:pPr>
        <w:pStyle w:val="BodyText"/>
      </w:pPr>
      <w:r>
        <w:t xml:space="preserve">My passion for photography began during childhood summers spent capturing the kaleidoscopic energy of Venice Beach boardwalks—where street performers, vintage vendors, and ocean sunsets created an ever-shifting canvas. This early fascination evolved into rigorous academic training at the University of Southern California’s School of Cinematic Arts, where I earned a BFA in Visual Arts with honors. My curriculum emphasized both technical mastery (including advanced lighting techniques, post-processing workflows in Adobe Lightroom and Photoshop), and conceptual depth through courses like "Urban Narrative Photography" and "Cultural Documentation." Crucially, my studies were complemented by hands-on experience: I served as the lead photographer for USC’s Student Media Network, producing over 500+ editorial pieces annually for campus publications while managing a $15K annual equipment budget.</w:t>
      </w:r>
    </w:p>
    <w:p>
      <w:pPr>
        <w:pStyle w:val="BodyText"/>
      </w:pPr>
      <w:r>
        <w:t xml:space="preserve">What particularly excites me about this Internship Application Letter is how your studio embodies the dynamic spirit of United States Los Angeles. Having documented the city’s multifaceted identity—from the historic Watts Towers to contemporary street art in Boyle Heights—I understand that authenticity requires immersion. My recent project, "Echoes of LA: Neighborhood Portraits," resulted in a curated exhibition at The Downtown Arts District Gallery, featuring 30+ images capturing daily life across 12 distinct communities. This work required navigating cultural nuances while maintaining ethical storytelling standards—skills directly transferable to your studio’s mission of "showcasing Los Angeles as it truly is." I am especially drawn to your recent campaign for the LA Tourism Board, which masterfully balanced commercial appeal with genuine local character—a approach I strive to emulate in my own practice.</w:t>
      </w:r>
    </w:p>
    <w:p>
      <w:pPr>
        <w:pStyle w:val="BodyText"/>
      </w:pPr>
      <w:r>
        <w:t xml:space="preserve">My technical proficiency extends beyond the camera. I’ve managed end-to-end photography projects using industry-standard equipment (Canon EOS R5, Sony A7IV) and am adept at coordinating shoots involving 5+ team members under tight deadlines. During my internship at Local Lens Studio (a boutique editorial house in Downtown LA), I supported a 30-day commercial campaign for a sustainable fashion brand, handling everything from location scouting to client revisions. This experience taught me the importance of adaptability—a virtue essential in the ever-evolving landscape of photography where trends shift rapidly. I’ve also completed certification courses in "Ethical Photography Practices" and "Digital Asset Management," ensuring my work aligns with professional best practices while respecting subjects’ dignity.</w:t>
      </w:r>
    </w:p>
    <w:p>
      <w:pPr>
        <w:pStyle w:val="BodyText"/>
      </w:pPr>
      <w:r>
        <w:t xml:space="preserve">What truly sets me apart is my commitment to community engagement, a value deeply rooted in the ethos of Los Angeles. As a volunteer photographer for the "Art for All" initiative, I’ve provided free portrait sessions for homeless youth at Skid Row shelters—work that was featured in the LA Times’ "Human Condition" series. This experience reinforced how photography can be both an art form and a tool for social connection—a perspective I believe resonates with your studio’s community-focused projects. Additionally, my fluency in Spanish (advanced conversational) allows me to bridge cultural gaps when photographing diverse populations across the United States Los Angeles region.</w:t>
      </w:r>
    </w:p>
    <w:p>
      <w:pPr>
        <w:pStyle w:val="BodyText"/>
      </w:pPr>
      <w:r>
        <w:t xml:space="preserve">I am equally committed to continuous growth within this field. Your studio’s emphasis on mentorship through initiatives like "Creative Labs" aligns perfectly with my aspiration to learn from professionals who challenge artistic boundaries. I am eager to contribute fresh perspectives—particularly in emerging areas like drone photography and immersive AR storytelling—that could enhance your studio’s technical capabilities while honoring the soul of LA imagery. My portfolio, accessible at [link to online portfolio], showcases this versatility through projects ranging from cinematic wedding documentation to environmental photojournalism.</w:t>
      </w:r>
    </w:p>
    <w:p>
      <w:pPr>
        <w:pStyle w:val="BodyText"/>
      </w:pPr>
      <w:r>
        <w:t xml:space="preserve">Los Angeles is more than a location; it’s a living tapestry where creativity thrives in every corner—from Hollywood’s golden age to the indie film scenes in Highland Park. As an aspiring Photographer who has called this city home since 2019, I understand that success here demands authenticity, resilience, and an unwavering eye for beauty in the mundane. I am prepared to bring not just my technical skills but my deep affection for LA’s visual language to your team—ready to learn from your artists while contributing meaningfully to every project.</w:t>
      </w:r>
    </w:p>
    <w:p>
      <w:pPr>
        <w:pStyle w:val="BodyText"/>
      </w:pPr>
      <w:r>
        <w:t xml:space="preserve">Thank you for considering my Internship Application Letter. I have attached my resume, portfolio, and three references from faculty and industry professionals. I would welcome the opportunity to discuss how my skills in narrative photography, community engagement, and technical execution can support the United States Los Angeles Creative Collective’s vision. Please feel free to contact me at your convenience for an interview—I am available immediately.</w:t>
      </w:r>
    </w:p>
    <w:p>
      <w:pPr>
        <w:pStyle w:val="BodyText"/>
      </w:pPr>
      <w:r>
        <w:t xml:space="preserve">With sincere appreciation,</w:t>
      </w:r>
    </w:p>
    <w:p>
      <w:pPr>
        <w:pStyle w:val="BodyText"/>
      </w:pPr>
      <w:r>
        <w:rPr>
          <w:bCs/>
          <w:b/>
        </w:rPr>
        <w:t xml:space="preserve">[Your Full Name]</w:t>
      </w:r>
    </w:p>
    <w:bookmarkEnd w:id="22"/>
    <w:p>
      <w:pPr>
        <w:pStyle w:val="BodyText"/>
      </w:pPr>
      <w:r>
        <w:t xml:space="preserve">Word Count: 852</w:t>
      </w:r>
    </w:p>
    <w:p>
      <w:pPr>
        <w:pStyle w:val="BodyText"/>
      </w:pPr>
      <w:r>
        <w:t xml:space="preserve">Portfolio Link: www.yourphotographyportfolio.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4T12:57:09Z</dcterms:created>
  <dcterms:modified xsi:type="dcterms:W3CDTF">2026-07-24T12:57:09Z</dcterms:modified>
</cp:coreProperties>
</file>

<file path=docProps/custom.xml><?xml version="1.0" encoding="utf-8"?>
<Properties xmlns="http://schemas.openxmlformats.org/officeDocument/2006/custom-properties" xmlns:vt="http://schemas.openxmlformats.org/officeDocument/2006/docPropsVTypes"/>
</file>